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4" w:name="X386902ef2fbdbd44db411d7930e763afe54d9d2"/>
    <w:p>
      <w:pPr>
        <w:pStyle w:val="Heading1"/>
      </w:pPr>
      <w:r>
        <w:t xml:space="preserve">Cover Letter for Dentist Position in Afghanistan Kabul</w:t>
      </w:r>
    </w:p>
    <w:p>
      <w:pPr>
        <w:pStyle w:val="FirstParagraph"/>
      </w:pPr>
      <w:r>
        <w:t xml:space="preserve">Dear Hiring Committee,</w:t>
      </w:r>
    </w:p>
    <w:p>
      <w:pPr>
        <w:pStyle w:val="BodyText"/>
      </w:pPr>
      <w:r>
        <w:t xml:space="preserve">I am writing to express my sincere interest in the Dentist position at a reputable healthcare institution in Afghanistan, specifically within the vibrant and culturally rich city of Kabul. As a dedicated dental professional with [X years] of experience in clinical practice, community health initiatives, and patient care, I am eager to contribute my expertise to improve oral health outcomes in this dynamic region. My commitment to compassionate care, combined with a deep understanding of the unique challenges faced by healthcare providers in Afghanistan, positions me as a strong candidate for this role.</w:t>
      </w:r>
    </w:p>
    <w:p>
      <w:pPr>
        <w:pStyle w:val="BodyText"/>
      </w:pPr>
      <w:r>
        <w:t xml:space="preserve">My journey in dentistry has been driven by a passion for empowering individuals through accessible and high-quality oral healthcare. Throughout my career, I have worked in both urban and rural settings, where I have encountered diverse patient populations with varying needs. In Kabul, where access to dental services remains a critical issue for many residents, I am particularly motivated to leverage my skills to address this gap. The opportunity to serve in Afghanistan—specifically in Kabul—aligns with my professional goals and personal values of making a meaningful impact in underserved communities.</w:t>
      </w:r>
    </w:p>
    <w:bookmarkStart w:id="20" w:name="why-afghanistan-kabul"/>
    <w:p>
      <w:pPr>
        <w:pStyle w:val="Heading2"/>
      </w:pPr>
      <w:r>
        <w:t xml:space="preserve">Why Afghanistan Kabul?</w:t>
      </w:r>
    </w:p>
    <w:p>
      <w:pPr>
        <w:pStyle w:val="FirstParagraph"/>
      </w:pPr>
      <w:r>
        <w:t xml:space="preserve">Afghanistan, and particularly Kabul, is a city rich in history and cultural heritage but also faces significant challenges in healthcare infrastructure. As a Dentist, I recognize the importance of tailoring my approach to meet the specific needs of this region. My experience working with limited resources and adapting to diverse environments has prepared me to thrive in such settings. Whether it is through preventive care, restorative treatments, or patient education, I am committed to delivering care that is both effective and culturally sensitive.</w:t>
      </w:r>
    </w:p>
    <w:p>
      <w:pPr>
        <w:pStyle w:val="BodyText"/>
      </w:pPr>
      <w:r>
        <w:t xml:space="preserve">Kabul’s unique position as the capital of Afghanistan means it is a hub for innovation and progress in healthcare. However, it also requires professionals who are resilient, adaptable, and deeply invested in community well-being. I have studied the challenges faced by dental professionals in this region, including disparities in access to care and the need for training programs to address workforce gaps. My goal is to contribute not only as a practitioner but also as a collaborator in advancing oral health initiatives that align with national priorities.</w:t>
      </w:r>
    </w:p>
    <w:bookmarkEnd w:id="20"/>
    <w:bookmarkStart w:id="21" w:name="professional-expertise"/>
    <w:p>
      <w:pPr>
        <w:pStyle w:val="Heading2"/>
      </w:pPr>
      <w:r>
        <w:t xml:space="preserve">Professional Expertise</w:t>
      </w:r>
    </w:p>
    <w:p>
      <w:pPr>
        <w:pStyle w:val="FirstParagraph"/>
      </w:pPr>
      <w:r>
        <w:t xml:space="preserve">My professional background includes extensive training in general dentistry, with a focus on [specific areas such as pediatric care, prosthodontics, or periodontal treatments]. I hold a degree in [Dentistry/Dental Surgery] from [University Name] and have completed certifications in [relevant courses or skills]. Throughout my career, I have prioritized patient-centered care, ensuring that each individual receives personalized attention and comprehensive treatment plans. My ability to communicate effectively with patients from diverse backgrounds has been instrumental in building trust and fostering long-term relationships.</w:t>
      </w:r>
    </w:p>
    <w:p>
      <w:pPr>
        <w:pStyle w:val="BodyText"/>
      </w:pPr>
      <w:r>
        <w:t xml:space="preserve">In addition to clinical work, I have actively participated in community outreach programs aimed at raising awareness about oral health. In [specific location or organization], I led initiatives that provided free dental check-ups and educational workshops to underserved populations. These experiences have deepened my understanding of the socioeconomic factors that influence health outcomes, particularly in regions like Afghanistan where healthcare access is often limited by financial or geographic barriers.</w:t>
      </w:r>
    </w:p>
    <w:bookmarkEnd w:id="21"/>
    <w:bookmarkStart w:id="22" w:name="commitment-to-cultural-sensitivity"/>
    <w:p>
      <w:pPr>
        <w:pStyle w:val="Heading2"/>
      </w:pPr>
      <w:r>
        <w:t xml:space="preserve">Commitment to Cultural Sensitivity</w:t>
      </w:r>
    </w:p>
    <w:p>
      <w:pPr>
        <w:pStyle w:val="FirstParagraph"/>
      </w:pPr>
      <w:r>
        <w:t xml:space="preserve">Working as a Dentist in Afghanistan Kabul requires more than technical skills—it demands cultural competence and a respectful approach to local customs. I have studied the cultural nuances of Afghan society and am committed to practicing dentistry that respects traditional values while promoting evidence-based care. For example, I have worked with interpreters and local leaders to ensure that patients feel comfortable and informed about their treatment options. This adaptability is essential for building trust in a region where healthcare decisions are often influenced by family, community, and religious beliefs.</w:t>
      </w:r>
    </w:p>
    <w:p>
      <w:pPr>
        <w:pStyle w:val="BodyText"/>
      </w:pPr>
      <w:r>
        <w:t xml:space="preserve">Furthermore, I understand the importance of collaborating with local healthcare professionals to create sustainable solutions. My goal is to work alongside Afghan dentists and medical teams to share knowledge, improve infrastructure, and advocate for policies that prioritize oral health. By fostering partnerships with local institutions, I aim to contribute to a system that is both effective and inclusive.</w:t>
      </w:r>
    </w:p>
    <w:bookmarkEnd w:id="22"/>
    <w:bookmarkStart w:id="23" w:name="conclusion"/>
    <w:p>
      <w:pPr>
        <w:pStyle w:val="Heading2"/>
      </w:pPr>
      <w:r>
        <w:t xml:space="preserve">Conclusion</w:t>
      </w:r>
    </w:p>
    <w:p>
      <w:pPr>
        <w:pStyle w:val="FirstParagraph"/>
      </w:pPr>
      <w:r>
        <w:t xml:space="preserve">In conclusion, I am excited about the opportunity to join a healthcare organization in Kabul as a Dentist. My clinical expertise, dedication to community service, and cultural sensitivity make me well-suited to address the unique challenges of this role. I am confident that my background and passion for dentistry will enable me to make a positive contribution to the health and well-being of patients in Afghanistan.</w:t>
      </w:r>
    </w:p>
    <w:p>
      <w:pPr>
        <w:pStyle w:val="BodyText"/>
      </w:pPr>
      <w:r>
        <w:t xml:space="preserve">Thank you for considering my application. I would be grateful for the opportunity to discuss how my skills and experiences align with your institution’s mis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Position in Afghanistan Kabul</dc:title>
  <dc:creator/>
  <cp:keywords/>
  <dcterms:created xsi:type="dcterms:W3CDTF">2026-07-21T02:57:31Z</dcterms:created>
  <dcterms:modified xsi:type="dcterms:W3CDTF">2026-07-21T02:57:31Z</dcterms:modified>
</cp:coreProperties>
</file>

<file path=docProps/custom.xml><?xml version="1.0" encoding="utf-8"?>
<Properties xmlns="http://schemas.openxmlformats.org/officeDocument/2006/custom-properties" xmlns:vt="http://schemas.openxmlformats.org/officeDocument/2006/docPropsVTypes"/>
</file>